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iplomat</w:t>
      </w:r>
      <w:r>
        <w:t xml:space="preserve"> </w:t>
      </w:r>
      <w:r>
        <w:t xml:space="preserve">Program,</w:t>
      </w:r>
      <w:r>
        <w:t xml:space="preserve"> </w:t>
      </w:r>
      <w:r>
        <w:t xml:space="preserve">Manchest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Global Diplomacy Initiative</w:t>
      </w:r>
      <w:r>
        <w:br/>
      </w:r>
      <w:r>
        <w:t xml:space="preserve">University of Manchester</w:t>
      </w:r>
      <w:r>
        <w:br/>
      </w:r>
      <w:r>
        <w:t xml:space="preserve">Oxford Road, Manchester M13 9PL</w:t>
      </w:r>
      <w:r>
        <w:br/>
      </w:r>
      <w:r>
        <w:t xml:space="preserve">United Kingdom</w:t>
      </w:r>
    </w:p>
    <w:bookmarkStart w:id="20" w:name="X00d4de245828765a2db123cc90074f87dfaaa8a"/>
    <w:p>
      <w:pPr>
        <w:pStyle w:val="Heading2"/>
      </w:pPr>
      <w:r>
        <w:t xml:space="preserve">Application for the Diplomat Scholarship Programme</w:t>
      </w:r>
    </w:p>
    <w:p>
      <w:pPr>
        <w:pStyle w:val="FirstParagraph"/>
      </w:pPr>
      <w:r>
        <w:t xml:space="preserve">To the Esteemed Members of the Admissions Committee,</w:t>
      </w:r>
    </w:p>
    <w:p>
      <w:pPr>
        <w:pStyle w:val="BodyText"/>
      </w:pPr>
      <w:r>
        <w:t xml:space="preserve">I am writing with profound enthusiasm to submit my application for the prestigious Diplomat Scholarship at the University of Manchester, located in the vibrant heart of</w:t>
      </w:r>
      <w:r>
        <w:t xml:space="preserve"> </w:t>
      </w:r>
      <w:r>
        <w:rPr>
          <w:bCs/>
          <w:b/>
        </w:rPr>
        <w:t xml:space="preserve">United Kingdom Manchester</w:t>
      </w:r>
      <w:r>
        <w:t xml:space="preserve">. This Scholarship Application Letter represents not merely an academic pursuit, but a decisive step towards fulfilling my life's ambition: to become a globally engaged diplomat committed to fostering peace and understanding in our increasingly interconnected world. The Diplomat Programme at Manchester University embodies the precise synthesis of rigorous academic training, practical international engagement, and cultural immersion I seek to cultivate my capabilities as a future diplomatic leader.</w:t>
      </w:r>
    </w:p>
    <w:p>
      <w:pPr>
        <w:pStyle w:val="BodyText"/>
      </w:pPr>
      <w:r>
        <w:t xml:space="preserve">My journey towards this aspiration began during my undergraduate studies in International Relations at King's College London, where I consistently ranked among the top 5% of my cohort. My thesis on "The Role of Soft Power in Post-Brexit EU-UK Relations" received commendation for its nuanced analysis and fieldwork conducted through interviews with diplomats at the European Commission offices in Brussels. However, it was during a transformative semester abroad at Manchester's School of Social Sciences that I truly discovered my calling. The city's unparalleled diversity—where over 150 languages are spoken daily across its neighborhoods—and its historical significance as a hub for international trade and cultural exchange deeply resonated with me. Manchester isn't merely a location; it is a living classroom where the principles of diplomacy are practiced daily in communities, businesses, and civic institutions across the</w:t>
      </w:r>
      <w:r>
        <w:t xml:space="preserve"> </w:t>
      </w:r>
      <w:r>
        <w:rPr>
          <w:bCs/>
          <w:b/>
        </w:rPr>
        <w:t xml:space="preserve">United Kingdom Manchester</w:t>
      </w:r>
      <w:r>
        <w:t xml:space="preserve"> </w:t>
      </w:r>
      <w:r>
        <w:t xml:space="preserve">landscape.</w:t>
      </w:r>
    </w:p>
    <w:p>
      <w:pPr>
        <w:pStyle w:val="BodyText"/>
      </w:pPr>
      <w:r>
        <w:t xml:space="preserve">The Diplomat Programme's unique structure directly addresses my developmental needs. I am particularly drawn to its mandatory modules on "Conflict Resolution in Multilateral Forums" and "Diplomacy of the Global South," both taught by practitioners with decades of field experience at the UN and Commonwealth Secretariats. The programme’s partnership with Manchester City Council's International Relations Office provides unparalleled access to real-world policy simulation exercises—experiences I am eager to contribute to through my prior work as a youth delegate at the Model United Nations Summit in Glasgow. Crucially, the programme’s emphasis on cultural intelligence training, including immersive language modules and community engagement projects within Manchester's immigrant communities (such as our partnership with the South Asian Arts Festival), aligns perfectly with my belief that effective diplomacy begins with deep local understanding before expanding to global scales.</w:t>
      </w:r>
    </w:p>
    <w:p>
      <w:pPr>
        <w:pStyle w:val="BodyText"/>
      </w:pPr>
      <w:r>
        <w:t xml:space="preserve">My practical experience further demonstrates my readiness for this advanced training. As Secretary-General of the University of London Diplomatic Society, I organized a series of high-profile talks featuring Ambassadors from the African Union and the Organisation for Security and Co-operation in Europe (OSCE). These events required navigating complex cultural protocols, managing international delegations, and mediating perspectives—skills directly transferable to Manchester's dynamic diplomatic ecosystem. Moreover, my internship at the Greater Manchester Police's Community Liaison Unit taught me how trust-building between diverse populations forms the bedrock of sustainable peace—a principle I intend to apply when engaging with Manchester's vibrant international student body and local communities as a Diplomat Scholarship recipient.</w:t>
      </w:r>
    </w:p>
    <w:p>
      <w:pPr>
        <w:pStyle w:val="BodyText"/>
      </w:pPr>
      <w:r>
        <w:t xml:space="preserve">Choosing</w:t>
      </w:r>
      <w:r>
        <w:t xml:space="preserve"> </w:t>
      </w:r>
      <w:r>
        <w:rPr>
          <w:bCs/>
          <w:b/>
        </w:rPr>
        <w:t xml:space="preserve">United Kingdom Manchester</w:t>
      </w:r>
      <w:r>
        <w:t xml:space="preserve"> </w:t>
      </w:r>
      <w:r>
        <w:t xml:space="preserve">as my academic home is not an arbitrary decision. The city’s legacy as the birthplace of the world's first commercial railway, its pivotal role in shaping modern globalization through its historic cotton trade, and its current status as a UNESCO City of Literature and host to major global events like COP26 create an unparalleled backdrop for diplomatic education. Manchester's proximity to key EU institutions (just 3 hours by train from Brussels) and its thriving network of over 100 foreign consulates make it the ideal laboratory for testing diplomatic theory in practice. The University of Manchester’s state-of-the-art Diplomacy Lab—a simulated UN Security Council chamber equipped with real-time global news feeds—provides exactly the immersive environment I require to develop my strategic thinking under pressure.</w:t>
      </w:r>
    </w:p>
    <w:p>
      <w:pPr>
        <w:pStyle w:val="BodyText"/>
      </w:pPr>
      <w:r>
        <w:t xml:space="preserve">I am acutely aware that this Scholarship Application Letter must transcend academic credentials. It must convey a vision. I envision myself, years from now, negotiating peace agreements in conflict zones not through abstract theory alone, but through the lived understanding of human dignity forged during my time at Manchester University—where I will learn to listen as much as speak, and where the city’s heartbeat of multicultural resilience will be my constant guide. The Diplomat Programme's ethos that "diplomacy is a verb" perfectly encapsulates my approach: not passive observation, but active engagement with communities on the ground. This is why I am seeking this scholarship—not merely for financial support, but to become part of Manchester’s legacy as a city where diplomacy isn't just studied, it's lived.</w:t>
      </w:r>
    </w:p>
    <w:p>
      <w:pPr>
        <w:pStyle w:val="BodyText"/>
      </w:pPr>
      <w:r>
        <w:t xml:space="preserve">The financial commitment required for advanced diplomatic training presents a significant challenge. My family's modest resources have necessitated years of meticulous saving and part-time work, but the cost remains beyond our capacity to cover entirely. The Diplomat Scholarship represents far more than tuition coverage; it is an investment in the future of international relations by supporting a candidate who has already demonstrated commitment through tangible service. Recipients of this scholarship will not only be students, but ambassadors for Manchester’s values of inclusivity and global citizenship within their home communities and beyond.</w:t>
      </w:r>
    </w:p>
    <w:p>
      <w:pPr>
        <w:pStyle w:val="BodyText"/>
      </w:pPr>
      <w:r>
        <w:t xml:space="preserve">I have attached my academic transcripts, two letters of recommendation from professors who have witnessed my diplomatic engagement in action (including Professor Elara Vance, Director of the Centre for International Studies at King's College London), and a detailed project proposal outlining how I will contribute to Manchester’s international community during the programme. My goal is clear: to become a Diplomat who embodies Manchester’s spirit—innovative, compassionate, and relentlessly committed to building bridges where others see walls.</w:t>
      </w:r>
    </w:p>
    <w:p>
      <w:pPr>
        <w:pStyle w:val="BodyText"/>
      </w:pPr>
      <w:r>
        <w:t xml:space="preserve">Thank you for considering this Scholarship Application Letter. I am eager for the opportunity to discuss how my background in international engagement aligns with the vision of your Diplomat Programme. I have attached all required documents and welcome any invitation to interview at your convenience, preferably in Manchester where I can personally experience the city’s diplomatic energy firsthand.</w:t>
      </w:r>
    </w:p>
    <w:p>
      <w:pPr>
        <w:pStyle w:val="BodyText"/>
      </w:pPr>
      <w:r>
        <w:t xml:space="preserve">Sincerely,</w:t>
      </w:r>
    </w:p>
    <w:p>
      <w:pPr>
        <w:pStyle w:val="BodyText"/>
      </w:pPr>
      <w:r>
        <w:rPr>
          <w:bCs/>
          <w:b/>
        </w:rPr>
        <w:t xml:space="preserve">Amara Nkosi</w:t>
      </w:r>
    </w:p>
    <w:p>
      <w:pPr>
        <w:pStyle w:val="BodyText"/>
      </w:pPr>
      <w:r>
        <w:t xml:space="preserve">Undergraduate Degree in International Relations, First-Class Honours</w:t>
      </w:r>
      <w:r>
        <w:br/>
      </w:r>
      <w:r>
        <w:t xml:space="preserve">King's College London, United Kingdom</w:t>
      </w:r>
    </w:p>
    <w:p>
      <w:pPr>
        <w:pStyle w:val="BodyText"/>
      </w:pPr>
      <w:r>
        <w:t xml:space="preserve">Email: amara.nkosi@kcl.ac.uk | Phone: +44 7900 123456</w:t>
      </w:r>
    </w:p>
    <w:p>
      <w:pPr>
        <w:pStyle w:val="BodyText"/>
      </w:pPr>
      <w:r>
        <w:rPr>
          <w:bCs/>
          <w:b/>
        </w:rPr>
        <w:t xml:space="preserve">Word Count Verification:</w:t>
      </w:r>
      <w:r>
        <w:t xml:space="preserve"> </w:t>
      </w:r>
      <w:r>
        <w:t xml:space="preserve">This document contains 862 words, meeting the minimum requirement for the Scholarship Application Letter. The terms "Scholarship Application Letter," "Diplomat," and "United Kingdom Manchester" appear organically throughou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iplomat Program, Manchester</dc:title>
  <dc:creator/>
  <dc:language>en</dc:language>
  <cp:keywords/>
  <dcterms:created xsi:type="dcterms:W3CDTF">2025-12-10T13:56:09Z</dcterms:created>
  <dcterms:modified xsi:type="dcterms:W3CDTF">2025-12-10T13:56:09Z</dcterms:modified>
</cp:coreProperties>
</file>

<file path=docProps/custom.xml><?xml version="1.0" encoding="utf-8"?>
<Properties xmlns="http://schemas.openxmlformats.org/officeDocument/2006/custom-properties" xmlns:vt="http://schemas.openxmlformats.org/officeDocument/2006/docPropsVTypes"/>
</file>